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CD921" w14:textId="0EACD033" w:rsidR="00606BC2" w:rsidRPr="009E460F" w:rsidRDefault="001A1085" w:rsidP="009E460F">
      <w:commentRangeStart w:id="0"/>
      <w:commentRangeEnd w:id="0"/>
      <w:r>
        <w:rPr>
          <w:rStyle w:val="CommentReference"/>
        </w:rPr>
        <w:commentReference w:id="0"/>
      </w:r>
      <w:r w:rsidR="00F92D4C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B33D8C1" wp14:editId="7F89697F">
                <wp:simplePos x="0" y="0"/>
                <wp:positionH relativeFrom="column">
                  <wp:posOffset>-547370</wp:posOffset>
                </wp:positionH>
                <wp:positionV relativeFrom="paragraph">
                  <wp:posOffset>7914640</wp:posOffset>
                </wp:positionV>
                <wp:extent cx="4303395" cy="1581150"/>
                <wp:effectExtent l="0" t="0" r="1905" b="63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39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26883" w14:textId="77777777" w:rsidR="00875EF6" w:rsidRPr="00C96CBA" w:rsidRDefault="00875EF6" w:rsidP="00875EF6">
                            <w:pPr>
                              <w:pStyle w:val="p1"/>
                              <w:rPr>
                                <w:color w:val="054B70"/>
                              </w:rPr>
                            </w:pPr>
                            <w:r w:rsidRPr="00C96CBA">
                              <w:rPr>
                                <w:color w:val="054B70"/>
                              </w:rPr>
                              <w:t xml:space="preserve">The </w:t>
                            </w:r>
                            <w:proofErr w:type="gramStart"/>
                            <w:r w:rsidRPr="00C96CBA">
                              <w:rPr>
                                <w:color w:val="054B70"/>
                              </w:rPr>
                              <w:t>Outward Bound</w:t>
                            </w:r>
                            <w:proofErr w:type="gramEnd"/>
                            <w:r w:rsidRPr="00C96CBA">
                              <w:rPr>
                                <w:color w:val="054B70"/>
                              </w:rPr>
                              <w:t xml:space="preserve"> Trust are an educational charity that inspires young people to believe they can be more than they ever thought possible.</w:t>
                            </w:r>
                          </w:p>
                          <w:p w14:paraId="0041C416" w14:textId="4B1C6ED1" w:rsidR="00875EF6" w:rsidRPr="00C96CBA" w:rsidRDefault="00875EF6" w:rsidP="00875EF6">
                            <w:pPr>
                              <w:pStyle w:val="p1"/>
                              <w:rPr>
                                <w:b/>
                                <w:bCs/>
                                <w:i/>
                                <w:iCs/>
                                <w:color w:val="007DA8"/>
                                <w:vertAlign w:val="subscript"/>
                              </w:rPr>
                            </w:pPr>
                            <w:r w:rsidRPr="00C96CBA">
                              <w:rPr>
                                <w:color w:val="054B70"/>
                              </w:rPr>
                              <w:t xml:space="preserve">Outward Bound use learning and adventure in the wild to challenge young people to never give up, to change their perspective and to learn the most important lesson: </w:t>
                            </w:r>
                            <w:r w:rsidR="00C96CBA">
                              <w:rPr>
                                <w:color w:val="054B70"/>
                              </w:rPr>
                              <w:br/>
                            </w:r>
                            <w:r w:rsidRPr="00C96CBA">
                              <w:rPr>
                                <w:b/>
                                <w:bCs/>
                                <w:i/>
                                <w:iCs/>
                                <w:color w:val="007DA8"/>
                              </w:rPr>
                              <w:t>to believe in themselves</w:t>
                            </w:r>
                          </w:p>
                        </w:txbxContent>
                      </wps:txbx>
                      <wps:bodyPr rot="0" vert="horz" wrap="square" lIns="72000" tIns="72000" rIns="72000" bIns="72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33D8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3.1pt;margin-top:623.2pt;width:338.85pt;height:124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" stroked="f">
                <v:textbox inset="2mm,2mm,2mm,2mm">
                  <w:txbxContent>
                    <w:p w14:paraId="1B526883" w14:textId="77777777" w:rsidR="00875EF6" w:rsidRPr="00C96CBA" w:rsidRDefault="00875EF6" w:rsidP="00875EF6">
                      <w:pPr>
                        <w:pStyle w:val="p1"/>
                        <w:rPr>
                          <w:color w:val="054B70"/>
                        </w:rPr>
                      </w:pPr>
                      <w:r w:rsidRPr="00C96CBA">
                        <w:rPr>
                          <w:color w:val="054B70"/>
                        </w:rPr>
                        <w:t xml:space="preserve">The </w:t>
                      </w:r>
                      <w:proofErr w:type="gramStart"/>
                      <w:r w:rsidRPr="00C96CBA">
                        <w:rPr>
                          <w:color w:val="054B70"/>
                        </w:rPr>
                        <w:t>Outward Bound</w:t>
                      </w:r>
                      <w:proofErr w:type="gramEnd"/>
                      <w:r w:rsidRPr="00C96CBA">
                        <w:rPr>
                          <w:color w:val="054B70"/>
                        </w:rPr>
                        <w:t xml:space="preserve"> Trust are an educational charity that inspires young people to believe they can be more than they ever thought possible.</w:t>
                      </w:r>
                    </w:p>
                    <w:p w14:paraId="0041C416" w14:textId="4B1C6ED1" w:rsidR="00875EF6" w:rsidRPr="00C96CBA" w:rsidRDefault="00875EF6" w:rsidP="00875EF6">
                      <w:pPr>
                        <w:pStyle w:val="p1"/>
                        <w:rPr>
                          <w:b/>
                          <w:bCs/>
                          <w:i/>
                          <w:iCs/>
                          <w:color w:val="007DA8"/>
                          <w:vertAlign w:val="subscript"/>
                        </w:rPr>
                      </w:pPr>
                      <w:r w:rsidRPr="00C96CBA">
                        <w:rPr>
                          <w:color w:val="054B70"/>
                        </w:rPr>
                        <w:t xml:space="preserve">Outward Bound use learning and adventure in the wild to challenge young people to never give up, to change their perspective and to learn the most important lesson: </w:t>
                      </w:r>
                      <w:r w:rsidR="00C96CBA">
                        <w:rPr>
                          <w:color w:val="054B70"/>
                        </w:rPr>
                        <w:br/>
                      </w:r>
                      <w:r w:rsidRPr="00C96CBA">
                        <w:rPr>
                          <w:b/>
                          <w:bCs/>
                          <w:i/>
                          <w:iCs/>
                          <w:color w:val="007DA8"/>
                        </w:rPr>
                        <w:t>to believe in themselves</w:t>
                      </w:r>
                    </w:p>
                  </w:txbxContent>
                </v:textbox>
              </v:shape>
            </w:pict>
          </mc:Fallback>
        </mc:AlternateContent>
      </w:r>
      <w:r w:rsidR="00F92D4C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96FA5" wp14:editId="3D0657D4">
                <wp:simplePos x="0" y="0"/>
                <wp:positionH relativeFrom="column">
                  <wp:posOffset>5173804</wp:posOffset>
                </wp:positionH>
                <wp:positionV relativeFrom="paragraph">
                  <wp:posOffset>8485505</wp:posOffset>
                </wp:positionV>
                <wp:extent cx="1048837" cy="985353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8837" cy="9853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CE1DD8" w14:textId="77777777" w:rsidR="00F92D4C" w:rsidRPr="00D85814" w:rsidRDefault="00F92D4C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96FA5" id="Text Box 34" o:spid="_x0000_s1027" type="#_x0000_t202" style="position:absolute;margin-left:407.4pt;margin-top:668.15pt;width:82.6pt;height:77.6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" filled="f" stroked="f" strokeweight=".5pt">
                <v:textbox>
                  <w:txbxContent>
                    <w:p w14:paraId="56CE1DD8" w14:textId="77777777" w:rsidR="00F92D4C" w:rsidRPr="00D85814" w:rsidRDefault="00F92D4C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92D4C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BF10004" wp14:editId="13728A8E">
                <wp:simplePos x="0" y="0"/>
                <wp:positionH relativeFrom="column">
                  <wp:posOffset>3882390</wp:posOffset>
                </wp:positionH>
                <wp:positionV relativeFrom="paragraph">
                  <wp:posOffset>8461480</wp:posOffset>
                </wp:positionV>
                <wp:extent cx="1169233" cy="86193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233" cy="861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DBBC4D" w14:textId="77777777" w:rsidR="00F92D4C" w:rsidRPr="00F92D4C" w:rsidRDefault="00F92D4C" w:rsidP="00F92D4C">
                            <w:pPr>
                              <w:spacing w:before="128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7DA8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F92D4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7DA8"/>
                                <w:spacing w:val="-2"/>
                                <w:sz w:val="18"/>
                                <w:szCs w:val="18"/>
                                <w:lang w:eastAsia="en-GB"/>
                              </w:rPr>
                              <w:t>To donate or find out more about my fundraising page. Scan here</w:t>
                            </w:r>
                          </w:p>
                          <w:p w14:paraId="08320BC5" w14:textId="77777777" w:rsidR="00F92D4C" w:rsidRPr="00F92D4C" w:rsidRDefault="00F92D4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7DA8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F10004" id="Text Box 33" o:spid="_x0000_s1028" type="#_x0000_t202" style="position:absolute;margin-left:305.7pt;margin-top:666.25pt;width:92.05pt;height:67.8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" filled="f" stroked="f" strokeweight=".5pt">
                <v:textbox inset="1mm,1mm,1mm,1mm">
                  <w:txbxContent>
                    <w:p w14:paraId="6ADBBC4D" w14:textId="77777777" w:rsidR="00F92D4C" w:rsidRPr="00F92D4C" w:rsidRDefault="00F92D4C" w:rsidP="00F92D4C">
                      <w:pPr>
                        <w:spacing w:before="128"/>
                        <w:rPr>
                          <w:rFonts w:ascii="Arial" w:eastAsia="Times New Roman" w:hAnsi="Arial" w:cs="Arial"/>
                          <w:b/>
                          <w:bCs/>
                          <w:color w:val="007DA8"/>
                          <w:sz w:val="18"/>
                          <w:szCs w:val="18"/>
                          <w:lang w:eastAsia="en-GB"/>
                        </w:rPr>
                      </w:pPr>
                      <w:r w:rsidRPr="00F92D4C">
                        <w:rPr>
                          <w:rFonts w:ascii="Arial" w:eastAsia="Times New Roman" w:hAnsi="Arial" w:cs="Arial"/>
                          <w:b/>
                          <w:bCs/>
                          <w:color w:val="007DA8"/>
                          <w:spacing w:val="-2"/>
                          <w:sz w:val="18"/>
                          <w:szCs w:val="18"/>
                          <w:lang w:eastAsia="en-GB"/>
                        </w:rPr>
                        <w:t>To donate or find out more about my fundraising page. Scan here</w:t>
                      </w:r>
                    </w:p>
                    <w:p w14:paraId="08320BC5" w14:textId="77777777" w:rsidR="00F92D4C" w:rsidRPr="00F92D4C" w:rsidRDefault="00F92D4C">
                      <w:pPr>
                        <w:rPr>
                          <w:rFonts w:ascii="Arial" w:hAnsi="Arial" w:cs="Arial"/>
                          <w:b/>
                          <w:bCs/>
                          <w:color w:val="007DA8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92D4C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6FBE659" wp14:editId="6C1F17CB">
                <wp:simplePos x="0" y="0"/>
                <wp:positionH relativeFrom="column">
                  <wp:posOffset>5284033</wp:posOffset>
                </wp:positionH>
                <wp:positionV relativeFrom="paragraph">
                  <wp:posOffset>8656820</wp:posOffset>
                </wp:positionV>
                <wp:extent cx="796749" cy="749268"/>
                <wp:effectExtent l="0" t="0" r="16510" b="1333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6749" cy="7492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EBEDEB"/>
                          </a:solidFill>
                        </a:ln>
                      </wps:spPr>
                      <wps:txbx>
                        <w:txbxContent>
                          <w:p w14:paraId="723D0CA2" w14:textId="2A551F0E" w:rsidR="00C96CBA" w:rsidRPr="00F92D4C" w:rsidRDefault="00F92D4C" w:rsidP="00F92D4C">
                            <w:pPr>
                              <w:jc w:val="center"/>
                              <w:rPr>
                                <w:rFonts w:ascii="Arial" w:hAnsi="Arial" w:cs="Arial"/>
                                <w:color w:val="DDE1D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DDE1DF"/>
                                <w:sz w:val="16"/>
                                <w:szCs w:val="16"/>
                              </w:rPr>
                              <w:t>Insert QR code PNG</w:t>
                            </w:r>
                            <w:r>
                              <w:rPr>
                                <w:rFonts w:ascii="Arial" w:hAnsi="Arial" w:cs="Arial"/>
                                <w:color w:val="DDE1DF"/>
                                <w:sz w:val="16"/>
                                <w:szCs w:val="16"/>
                              </w:rPr>
                              <w:br/>
                              <w:t xml:space="preserve"> in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14400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E659" id="Text Box 32" o:spid="_x0000_s1029" type="#_x0000_t202" style="position:absolute;margin-left:416.05pt;margin-top:681.65pt;width:62.75pt;height:59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" fillcolor="white [3201]" strokecolor="#ebedeb" strokeweight=".5pt">
                <v:textbox inset=",4mm">
                  <w:txbxContent>
                    <w:p w14:paraId="723D0CA2" w14:textId="2A551F0E" w:rsidR="00C96CBA" w:rsidRPr="00F92D4C" w:rsidRDefault="00F92D4C" w:rsidP="00F92D4C">
                      <w:pPr>
                        <w:jc w:val="center"/>
                        <w:rPr>
                          <w:rFonts w:ascii="Arial" w:hAnsi="Arial" w:cs="Arial"/>
                          <w:color w:val="DDE1DF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color w:val="DDE1DF"/>
                          <w:sz w:val="16"/>
                          <w:szCs w:val="16"/>
                        </w:rPr>
                        <w:t>Insert QR code PNG</w:t>
                      </w:r>
                      <w:r>
                        <w:rPr>
                          <w:rFonts w:ascii="Arial" w:hAnsi="Arial" w:cs="Arial"/>
                          <w:color w:val="DDE1DF"/>
                          <w:sz w:val="16"/>
                          <w:szCs w:val="16"/>
                        </w:rPr>
                        <w:br/>
                        <w:t xml:space="preserve"> in here</w:t>
                      </w:r>
                    </w:p>
                  </w:txbxContent>
                </v:textbox>
              </v:shape>
            </w:pict>
          </mc:Fallback>
        </mc:AlternateContent>
      </w:r>
      <w:r w:rsidR="00C96CBA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78E76788" wp14:editId="17556DD8">
                <wp:simplePos x="0" y="0"/>
                <wp:positionH relativeFrom="column">
                  <wp:posOffset>-567690</wp:posOffset>
                </wp:positionH>
                <wp:positionV relativeFrom="paragraph">
                  <wp:posOffset>6866568</wp:posOffset>
                </wp:positionV>
                <wp:extent cx="4549140" cy="113030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9140" cy="113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24E529" w14:textId="453CF9AF" w:rsidR="00875EF6" w:rsidRPr="00C96CBA" w:rsidRDefault="003F68DD" w:rsidP="00875EF6">
                            <w:pPr>
                              <w:pStyle w:val="BasicParagraph"/>
                              <w:suppressAutoHyphens/>
                              <w:spacing w:before="170"/>
                              <w:rPr>
                                <w:rFonts w:ascii="Arial" w:hAnsi="Arial" w:cs="Arial"/>
                                <w:b/>
                                <w:bCs/>
                                <w:color w:val="007DA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30"/>
                                <w:szCs w:val="30"/>
                              </w:rPr>
                              <w:t>I</w:t>
                            </w:r>
                            <w:r w:rsidR="00875EF6" w:rsidRPr="00C96CBA"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30"/>
                                <w:szCs w:val="30"/>
                              </w:rPr>
                              <w:t>nsert name</w:t>
                            </w:r>
                          </w:p>
                          <w:p w14:paraId="39FAA1F1" w14:textId="47DAC3B5" w:rsidR="00F50AE3" w:rsidRPr="00C96CBA" w:rsidRDefault="00875EF6" w:rsidP="00875EF6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b/>
                                <w:bCs/>
                                <w:color w:val="007DA8"/>
                                <w:sz w:val="30"/>
                                <w:szCs w:val="30"/>
                              </w:rPr>
                            </w:pPr>
                            <w:r w:rsidRPr="00C96CBA">
                              <w:rPr>
                                <w:rFonts w:ascii="Arial" w:hAnsi="Arial" w:cs="Arial"/>
                                <w:b/>
                                <w:bCs/>
                                <w:color w:val="007DA8"/>
                                <w:sz w:val="30"/>
                                <w:szCs w:val="30"/>
                              </w:rPr>
                              <w:t xml:space="preserve">is running the London Marathon and raising money for The </w:t>
                            </w:r>
                            <w:proofErr w:type="gramStart"/>
                            <w:r w:rsidRPr="00C96CBA">
                              <w:rPr>
                                <w:rFonts w:ascii="Arial" w:hAnsi="Arial" w:cs="Arial"/>
                                <w:b/>
                                <w:bCs/>
                                <w:color w:val="007DA8"/>
                                <w:sz w:val="30"/>
                                <w:szCs w:val="30"/>
                              </w:rPr>
                              <w:t>Outward Bound</w:t>
                            </w:r>
                            <w:proofErr w:type="gramEnd"/>
                            <w:r w:rsidRPr="00C96CBA">
                              <w:rPr>
                                <w:rFonts w:ascii="Arial" w:hAnsi="Arial" w:cs="Arial"/>
                                <w:b/>
                                <w:bCs/>
                                <w:color w:val="007DA8"/>
                                <w:sz w:val="30"/>
                                <w:szCs w:val="30"/>
                              </w:rPr>
                              <w:t xml:space="preserve"> Trust</w:t>
                            </w:r>
                          </w:p>
                        </w:txbxContent>
                      </wps:txbx>
                      <wps:bodyPr rot="0" vert="horz" wrap="square" lIns="72000" tIns="72000" rIns="72000" bIns="72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76788" id="_x0000_s1030" type="#_x0000_t202" style="position:absolute;margin-left:-44.7pt;margin-top:540.65pt;width:358.2pt;height:89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" stroked="f">
                <v:textbox inset="2mm,2mm,2mm,2mm">
                  <w:txbxContent>
                    <w:p w14:paraId="5024E529" w14:textId="453CF9AF" w:rsidR="00875EF6" w:rsidRPr="00C96CBA" w:rsidRDefault="003F68DD" w:rsidP="00875EF6">
                      <w:pPr>
                        <w:pStyle w:val="BasicParagraph"/>
                        <w:suppressAutoHyphens/>
                        <w:spacing w:before="170"/>
                        <w:rPr>
                          <w:rFonts w:ascii="Arial" w:hAnsi="Arial" w:cs="Arial"/>
                          <w:b/>
                          <w:bCs/>
                          <w:color w:val="007DA8"/>
                          <w:sz w:val="30"/>
                          <w:szCs w:val="3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54B70"/>
                          <w:sz w:val="30"/>
                          <w:szCs w:val="30"/>
                        </w:rPr>
                        <w:t>I</w:t>
                      </w:r>
                      <w:r w:rsidR="00875EF6" w:rsidRPr="00C96CBA">
                        <w:rPr>
                          <w:rFonts w:ascii="Arial" w:hAnsi="Arial" w:cs="Arial"/>
                          <w:b/>
                          <w:bCs/>
                          <w:color w:val="054B70"/>
                          <w:sz w:val="30"/>
                          <w:szCs w:val="30"/>
                        </w:rPr>
                        <w:t>nsert name</w:t>
                      </w:r>
                    </w:p>
                    <w:p w14:paraId="39FAA1F1" w14:textId="47DAC3B5" w:rsidR="00F50AE3" w:rsidRPr="00C96CBA" w:rsidRDefault="00875EF6" w:rsidP="00875EF6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b/>
                          <w:bCs/>
                          <w:color w:val="007DA8"/>
                          <w:sz w:val="30"/>
                          <w:szCs w:val="30"/>
                        </w:rPr>
                      </w:pPr>
                      <w:r w:rsidRPr="00C96CBA">
                        <w:rPr>
                          <w:rFonts w:ascii="Arial" w:hAnsi="Arial" w:cs="Arial"/>
                          <w:b/>
                          <w:bCs/>
                          <w:color w:val="007DA8"/>
                          <w:sz w:val="30"/>
                          <w:szCs w:val="30"/>
                        </w:rPr>
                        <w:t xml:space="preserve">is running the London Marathon and raising money for The </w:t>
                      </w:r>
                      <w:proofErr w:type="gramStart"/>
                      <w:r w:rsidRPr="00C96CBA">
                        <w:rPr>
                          <w:rFonts w:ascii="Arial" w:hAnsi="Arial" w:cs="Arial"/>
                          <w:b/>
                          <w:bCs/>
                          <w:color w:val="007DA8"/>
                          <w:sz w:val="30"/>
                          <w:szCs w:val="30"/>
                        </w:rPr>
                        <w:t>Outward Bound</w:t>
                      </w:r>
                      <w:proofErr w:type="gramEnd"/>
                      <w:r w:rsidRPr="00C96CBA">
                        <w:rPr>
                          <w:rFonts w:ascii="Arial" w:hAnsi="Arial" w:cs="Arial"/>
                          <w:b/>
                          <w:bCs/>
                          <w:color w:val="007DA8"/>
                          <w:sz w:val="30"/>
                          <w:szCs w:val="30"/>
                        </w:rPr>
                        <w:t xml:space="preserve"> Trust</w:t>
                      </w:r>
                    </w:p>
                  </w:txbxContent>
                </v:textbox>
              </v:shape>
            </w:pict>
          </mc:Fallback>
        </mc:AlternateContent>
      </w:r>
      <w:r w:rsidR="00C96CBA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377DA20" wp14:editId="15425FFB">
                <wp:simplePos x="0" y="0"/>
                <wp:positionH relativeFrom="column">
                  <wp:posOffset>3877310</wp:posOffset>
                </wp:positionH>
                <wp:positionV relativeFrom="paragraph">
                  <wp:posOffset>7031355</wp:posOffset>
                </wp:positionV>
                <wp:extent cx="2315845" cy="1296035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845" cy="1296035"/>
                        </a:xfrm>
                        <a:prstGeom prst="rect">
                          <a:avLst/>
                        </a:prstGeom>
                        <a:solidFill>
                          <a:srgbClr val="EBED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F01D02" w14:textId="49F9134F" w:rsidR="00C96CBA" w:rsidRPr="00C96CBA" w:rsidRDefault="00C96CBA">
                            <w:pPr>
                              <w:rPr>
                                <w:color w:val="EBEDEB"/>
                              </w:rPr>
                            </w:pPr>
                            <w:r w:rsidRPr="00C96CBA">
                              <w:rPr>
                                <w:color w:val="EBEDEB"/>
                              </w:rPr>
                              <w:t xml:space="preserve">Dat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7DA20" id="Text Box 28" o:spid="_x0000_s1031" type="#_x0000_t202" style="position:absolute;margin-left:305.3pt;margin-top:553.65pt;width:182.35pt;height:102.05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" fillcolor="#ebedeb" stroked="f" strokeweight=".5pt">
                <v:textbox inset="3mm,3mm,3mm,3mm">
                  <w:txbxContent>
                    <w:p w14:paraId="04F01D02" w14:textId="49F9134F" w:rsidR="00C96CBA" w:rsidRPr="00C96CBA" w:rsidRDefault="00C96CBA">
                      <w:pPr>
                        <w:rPr>
                          <w:color w:val="EBEDEB"/>
                        </w:rPr>
                      </w:pPr>
                      <w:r w:rsidRPr="00C96CBA">
                        <w:rPr>
                          <w:color w:val="EBEDEB"/>
                        </w:rPr>
                        <w:t xml:space="preserve">Date: </w:t>
                      </w:r>
                    </w:p>
                  </w:txbxContent>
                </v:textbox>
              </v:shape>
            </w:pict>
          </mc:Fallback>
        </mc:AlternateContent>
      </w:r>
      <w:r w:rsidR="00C96CBA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1005A7A" wp14:editId="452FED56">
                <wp:simplePos x="0" y="0"/>
                <wp:positionH relativeFrom="column">
                  <wp:posOffset>3884930</wp:posOffset>
                </wp:positionH>
                <wp:positionV relativeFrom="paragraph">
                  <wp:posOffset>7083425</wp:posOffset>
                </wp:positionV>
                <wp:extent cx="2308225" cy="323215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8225" cy="323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66633C" w14:textId="05A9C301" w:rsidR="00C96CBA" w:rsidRPr="00C96CBA" w:rsidRDefault="00C96CB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28"/>
                                <w:szCs w:val="28"/>
                              </w:rPr>
                            </w:pPr>
                            <w:r w:rsidRPr="00C96CBA"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28"/>
                                <w:szCs w:val="28"/>
                              </w:rPr>
                              <w:t xml:space="preserve">Dat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05A7A" id="Text Box 29" o:spid="_x0000_s1032" type="#_x0000_t202" style="position:absolute;margin-left:305.9pt;margin-top:557.75pt;width:181.75pt;height:25.4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" filled="f" stroked="f" strokeweight=".5pt">
                <v:textbox>
                  <w:txbxContent>
                    <w:p w14:paraId="1566633C" w14:textId="05A9C301" w:rsidR="00C96CBA" w:rsidRPr="00C96CBA" w:rsidRDefault="00C96CBA">
                      <w:pPr>
                        <w:rPr>
                          <w:rFonts w:ascii="Arial" w:hAnsi="Arial" w:cs="Arial"/>
                          <w:b/>
                          <w:bCs/>
                          <w:color w:val="054B70"/>
                          <w:sz w:val="28"/>
                          <w:szCs w:val="28"/>
                        </w:rPr>
                      </w:pPr>
                      <w:r w:rsidRPr="00C96CBA">
                        <w:rPr>
                          <w:rFonts w:ascii="Arial" w:hAnsi="Arial" w:cs="Arial"/>
                          <w:b/>
                          <w:bCs/>
                          <w:color w:val="054B70"/>
                          <w:sz w:val="28"/>
                          <w:szCs w:val="28"/>
                        </w:rPr>
                        <w:t xml:space="preserve">Date: </w:t>
                      </w:r>
                    </w:p>
                  </w:txbxContent>
                </v:textbox>
              </v:shape>
            </w:pict>
          </mc:Fallback>
        </mc:AlternateContent>
      </w:r>
      <w:r w:rsidR="00C96CBA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906680C" wp14:editId="62A7CFC6">
                <wp:simplePos x="0" y="0"/>
                <wp:positionH relativeFrom="column">
                  <wp:posOffset>3884930</wp:posOffset>
                </wp:positionH>
                <wp:positionV relativeFrom="paragraph">
                  <wp:posOffset>7428230</wp:posOffset>
                </wp:positionV>
                <wp:extent cx="2308225" cy="32321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8225" cy="323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79D4AD" w14:textId="16B29980" w:rsidR="00C96CBA" w:rsidRPr="00C96CBA" w:rsidRDefault="00C96CB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28"/>
                                <w:szCs w:val="28"/>
                              </w:rPr>
                              <w:t>Time</w:t>
                            </w:r>
                            <w:r w:rsidRPr="00C96CBA"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28"/>
                                <w:szCs w:val="28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6680C" id="Text Box 30" o:spid="_x0000_s1033" type="#_x0000_t202" style="position:absolute;margin-left:305.9pt;margin-top:584.9pt;width:181.75pt;height:25.4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" filled="f" stroked="f" strokeweight=".5pt">
                <v:textbox>
                  <w:txbxContent>
                    <w:p w14:paraId="4479D4AD" w14:textId="16B29980" w:rsidR="00C96CBA" w:rsidRPr="00C96CBA" w:rsidRDefault="00C96CBA">
                      <w:pPr>
                        <w:rPr>
                          <w:rFonts w:ascii="Arial" w:hAnsi="Arial" w:cs="Arial"/>
                          <w:b/>
                          <w:bCs/>
                          <w:color w:val="054B7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54B70"/>
                          <w:sz w:val="28"/>
                          <w:szCs w:val="28"/>
                        </w:rPr>
                        <w:t>Time</w:t>
                      </w:r>
                      <w:r w:rsidRPr="00C96CBA">
                        <w:rPr>
                          <w:rFonts w:ascii="Arial" w:hAnsi="Arial" w:cs="Arial"/>
                          <w:b/>
                          <w:bCs/>
                          <w:color w:val="054B70"/>
                          <w:sz w:val="28"/>
                          <w:szCs w:val="28"/>
                        </w:rPr>
                        <w:t xml:space="preserve">: </w:t>
                      </w:r>
                    </w:p>
                  </w:txbxContent>
                </v:textbox>
              </v:shape>
            </w:pict>
          </mc:Fallback>
        </mc:AlternateContent>
      </w:r>
      <w:r w:rsidR="00C96CBA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264A582" wp14:editId="690C81CC">
                <wp:simplePos x="0" y="0"/>
                <wp:positionH relativeFrom="column">
                  <wp:posOffset>3877788</wp:posOffset>
                </wp:positionH>
                <wp:positionV relativeFrom="paragraph">
                  <wp:posOffset>7758888</wp:posOffset>
                </wp:positionV>
                <wp:extent cx="2308350" cy="323215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8350" cy="323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308D4B" w14:textId="67AF6300" w:rsidR="00C96CBA" w:rsidRPr="00C96CBA" w:rsidRDefault="00C96CB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28"/>
                                <w:szCs w:val="28"/>
                              </w:rPr>
                              <w:t>Location</w:t>
                            </w:r>
                            <w:r w:rsidRPr="00C96CBA">
                              <w:rPr>
                                <w:rFonts w:ascii="Arial" w:hAnsi="Arial" w:cs="Arial"/>
                                <w:b/>
                                <w:bCs/>
                                <w:color w:val="054B70"/>
                                <w:sz w:val="28"/>
                                <w:szCs w:val="28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64A582" id="Text Box 31" o:spid="_x0000_s1034" type="#_x0000_t202" style="position:absolute;margin-left:305.35pt;margin-top:610.95pt;width:181.75pt;height:25.4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" filled="f" stroked="f" strokeweight=".5pt">
                <v:textbox>
                  <w:txbxContent>
                    <w:p w14:paraId="79308D4B" w14:textId="67AF6300" w:rsidR="00C96CBA" w:rsidRPr="00C96CBA" w:rsidRDefault="00C96CBA">
                      <w:pPr>
                        <w:rPr>
                          <w:rFonts w:ascii="Arial" w:hAnsi="Arial" w:cs="Arial"/>
                          <w:b/>
                          <w:bCs/>
                          <w:color w:val="054B7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54B70"/>
                          <w:sz w:val="28"/>
                          <w:szCs w:val="28"/>
                        </w:rPr>
                        <w:t>Location</w:t>
                      </w:r>
                      <w:r w:rsidRPr="00C96CBA">
                        <w:rPr>
                          <w:rFonts w:ascii="Arial" w:hAnsi="Arial" w:cs="Arial"/>
                          <w:b/>
                          <w:bCs/>
                          <w:color w:val="054B70"/>
                          <w:sz w:val="28"/>
                          <w:szCs w:val="28"/>
                        </w:rPr>
                        <w:t xml:space="preserve">: </w:t>
                      </w:r>
                    </w:p>
                  </w:txbxContent>
                </v:textbox>
              </v:shape>
            </w:pict>
          </mc:Fallback>
        </mc:AlternateContent>
      </w:r>
      <w:r w:rsidR="00C96CBA" w:rsidRPr="006F2442"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7099E7BB" wp14:editId="03DD1BD1">
                <wp:simplePos x="0" y="0"/>
                <wp:positionH relativeFrom="column">
                  <wp:posOffset>1204595</wp:posOffset>
                </wp:positionH>
                <wp:positionV relativeFrom="paragraph">
                  <wp:posOffset>6290310</wp:posOffset>
                </wp:positionV>
                <wp:extent cx="4989195" cy="590550"/>
                <wp:effectExtent l="0" t="0" r="1905" b="63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89195" cy="590550"/>
                        </a:xfrm>
                        <a:prstGeom prst="rect">
                          <a:avLst/>
                        </a:prstGeom>
                        <a:solidFill>
                          <a:srgbClr val="054B7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693E0" w14:textId="4FA86CB8" w:rsidR="00875EF6" w:rsidRPr="00875EF6" w:rsidRDefault="00875EF6" w:rsidP="00875EF6">
                            <w:pPr>
                              <w:jc w:val="center"/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FFFFFF" w:themeColor="background1"/>
                                <w:spacing w:val="-20"/>
                                <w:sz w:val="64"/>
                                <w:szCs w:val="64"/>
                              </w:rPr>
                            </w:pPr>
                            <w:r w:rsidRPr="00875EF6"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FFFFFF" w:themeColor="background1"/>
                                <w:spacing w:val="-20"/>
                                <w:sz w:val="64"/>
                                <w:szCs w:val="64"/>
                              </w:rPr>
                              <w:t xml:space="preserve">THE </w:t>
                            </w:r>
                            <w:proofErr w:type="gramStart"/>
                            <w:r w:rsidRPr="00875EF6"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FFFFFF" w:themeColor="background1"/>
                                <w:spacing w:val="-20"/>
                                <w:sz w:val="64"/>
                                <w:szCs w:val="64"/>
                              </w:rPr>
                              <w:t>OUTWARD BOUND</w:t>
                            </w:r>
                            <w:proofErr w:type="gramEnd"/>
                            <w:r w:rsidRPr="00875EF6"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FFFFFF" w:themeColor="background1"/>
                                <w:spacing w:val="-20"/>
                                <w:sz w:val="64"/>
                                <w:szCs w:val="64"/>
                              </w:rPr>
                              <w:t xml:space="preserve"> TRUST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9E7BB" id="_x0000_s1035" type="#_x0000_t202" style="position:absolute;margin-left:94.85pt;margin-top:495.3pt;width:392.85pt;height:46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" fillcolor="#054b70" stroked="f">
                <v:textbox inset="2mm,2mm,2mm,2mm">
                  <w:txbxContent>
                    <w:p w14:paraId="5AC693E0" w14:textId="4FA86CB8" w:rsidR="00875EF6" w:rsidRPr="00875EF6" w:rsidRDefault="00875EF6" w:rsidP="00875EF6">
                      <w:pPr>
                        <w:jc w:val="center"/>
                        <w:rPr>
                          <w:rFonts w:ascii="Arial Narrow" w:hAnsi="Arial Narrow" w:cs="Arial (Body CS)"/>
                          <w:b/>
                          <w:bCs/>
                          <w:color w:val="FFFFFF" w:themeColor="background1"/>
                          <w:spacing w:val="-20"/>
                          <w:sz w:val="64"/>
                          <w:szCs w:val="64"/>
                        </w:rPr>
                      </w:pPr>
                      <w:r w:rsidRPr="00875EF6">
                        <w:rPr>
                          <w:rFonts w:ascii="Arial Narrow" w:hAnsi="Arial Narrow" w:cs="Arial (Body CS)"/>
                          <w:b/>
                          <w:bCs/>
                          <w:color w:val="FFFFFF" w:themeColor="background1"/>
                          <w:spacing w:val="-20"/>
                          <w:sz w:val="64"/>
                          <w:szCs w:val="64"/>
                        </w:rPr>
                        <w:t xml:space="preserve">THE </w:t>
                      </w:r>
                      <w:proofErr w:type="gramStart"/>
                      <w:r w:rsidRPr="00875EF6">
                        <w:rPr>
                          <w:rFonts w:ascii="Arial Narrow" w:hAnsi="Arial Narrow" w:cs="Arial (Body CS)"/>
                          <w:b/>
                          <w:bCs/>
                          <w:color w:val="FFFFFF" w:themeColor="background1"/>
                          <w:spacing w:val="-20"/>
                          <w:sz w:val="64"/>
                          <w:szCs w:val="64"/>
                        </w:rPr>
                        <w:t>OUTWARD BOUND</w:t>
                      </w:r>
                      <w:proofErr w:type="gramEnd"/>
                      <w:r w:rsidRPr="00875EF6">
                        <w:rPr>
                          <w:rFonts w:ascii="Arial Narrow" w:hAnsi="Arial Narrow" w:cs="Arial (Body CS)"/>
                          <w:b/>
                          <w:bCs/>
                          <w:color w:val="FFFFFF" w:themeColor="background1"/>
                          <w:spacing w:val="-20"/>
                          <w:sz w:val="64"/>
                          <w:szCs w:val="64"/>
                        </w:rPr>
                        <w:t xml:space="preserve"> TRU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6CBA" w:rsidRPr="006F2442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EC3F599" wp14:editId="5480D8E5">
                <wp:simplePos x="0" y="0"/>
                <wp:positionH relativeFrom="column">
                  <wp:posOffset>4796790</wp:posOffset>
                </wp:positionH>
                <wp:positionV relativeFrom="paragraph">
                  <wp:posOffset>5844665</wp:posOffset>
                </wp:positionV>
                <wp:extent cx="1397000" cy="439420"/>
                <wp:effectExtent l="0" t="0" r="0" b="508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439420"/>
                        </a:xfrm>
                        <a:prstGeom prst="rect">
                          <a:avLst/>
                        </a:prstGeom>
                        <a:solidFill>
                          <a:srgbClr val="BFD73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29ADE9" w14:textId="24F11900" w:rsidR="006F2442" w:rsidRPr="00875EF6" w:rsidRDefault="00875EF6" w:rsidP="006F2442">
                            <w:pPr>
                              <w:jc w:val="center"/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054B70"/>
                                <w:spacing w:val="-20"/>
                                <w:sz w:val="52"/>
                                <w:szCs w:val="52"/>
                              </w:rPr>
                            </w:pPr>
                            <w:r w:rsidRPr="00875EF6"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054B70"/>
                                <w:spacing w:val="-20"/>
                                <w:sz w:val="52"/>
                                <w:szCs w:val="52"/>
                              </w:rPr>
                              <w:t>IN AID OF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3F599" id="_x0000_s1036" type="#_x0000_t202" style="position:absolute;margin-left:377.7pt;margin-top:460.2pt;width:110pt;height:34.6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" fillcolor="#bfd730" stroked="f">
                <v:textbox inset="1mm,1mm,1mm,1mm">
                  <w:txbxContent>
                    <w:p w14:paraId="7829ADE9" w14:textId="24F11900" w:rsidR="006F2442" w:rsidRPr="00875EF6" w:rsidRDefault="00875EF6" w:rsidP="006F2442">
                      <w:pPr>
                        <w:jc w:val="center"/>
                        <w:rPr>
                          <w:rFonts w:ascii="Arial Narrow" w:hAnsi="Arial Narrow" w:cs="Arial (Body CS)"/>
                          <w:b/>
                          <w:bCs/>
                          <w:color w:val="054B70"/>
                          <w:spacing w:val="-20"/>
                          <w:sz w:val="52"/>
                          <w:szCs w:val="52"/>
                        </w:rPr>
                      </w:pPr>
                      <w:r w:rsidRPr="00875EF6">
                        <w:rPr>
                          <w:rFonts w:ascii="Arial Narrow" w:hAnsi="Arial Narrow" w:cs="Arial (Body CS)"/>
                          <w:b/>
                          <w:bCs/>
                          <w:color w:val="054B70"/>
                          <w:spacing w:val="-20"/>
                          <w:sz w:val="52"/>
                          <w:szCs w:val="52"/>
                        </w:rPr>
                        <w:t>IN AID OF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6CBA">
        <w:rPr>
          <w:noProof/>
        </w:rPr>
        <w:drawing>
          <wp:anchor distT="0" distB="0" distL="114300" distR="114300" simplePos="0" relativeHeight="251701248" behindDoc="0" locked="0" layoutInCell="1" allowOverlap="1" wp14:anchorId="6F4F79B3" wp14:editId="4F437DFF">
            <wp:simplePos x="0" y="0"/>
            <wp:positionH relativeFrom="column">
              <wp:posOffset>3754755</wp:posOffset>
            </wp:positionH>
            <wp:positionV relativeFrom="paragraph">
              <wp:posOffset>-407963</wp:posOffset>
            </wp:positionV>
            <wp:extent cx="2402492" cy="885825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5261" cy="8868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6CBA">
        <w:rPr>
          <w:noProof/>
        </w:rPr>
        <w:drawing>
          <wp:anchor distT="0" distB="0" distL="114300" distR="114300" simplePos="0" relativeHeight="251660285" behindDoc="0" locked="0" layoutInCell="1" allowOverlap="1" wp14:anchorId="1695EC5B" wp14:editId="04B36E38">
            <wp:simplePos x="0" y="0"/>
            <wp:positionH relativeFrom="column">
              <wp:posOffset>-3514725</wp:posOffset>
            </wp:positionH>
            <wp:positionV relativeFrom="paragraph">
              <wp:posOffset>-728345</wp:posOffset>
            </wp:positionV>
            <wp:extent cx="10406599" cy="7017831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6599" cy="7017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6CBA">
        <w:rPr>
          <w:noProof/>
        </w:rPr>
        <mc:AlternateContent>
          <mc:Choice Requires="wps">
            <w:drawing>
              <wp:anchor distT="0" distB="0" distL="114300" distR="114300" simplePos="0" relativeHeight="251676671" behindDoc="0" locked="0" layoutInCell="1" allowOverlap="1" wp14:anchorId="53C5838A" wp14:editId="0DC87ADA">
                <wp:simplePos x="0" y="0"/>
                <wp:positionH relativeFrom="column">
                  <wp:posOffset>-970671</wp:posOffset>
                </wp:positionH>
                <wp:positionV relativeFrom="paragraph">
                  <wp:posOffset>5500467</wp:posOffset>
                </wp:positionV>
                <wp:extent cx="4957103" cy="1643673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7103" cy="1643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1C468A" id="Rectangle 14" o:spid="_x0000_s1026" style="position:absolute;margin-left:-76.45pt;margin-top:433.1pt;width:390.3pt;height:129.4pt;z-index:251676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" fillcolor="white [3212]" stroked="f" strokeweight="1pt"/>
            </w:pict>
          </mc:Fallback>
        </mc:AlternateContent>
      </w:r>
      <w:r w:rsidR="00C96CBA" w:rsidRPr="006F2442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E275ADE" wp14:editId="5D40450E">
                <wp:simplePos x="0" y="0"/>
                <wp:positionH relativeFrom="column">
                  <wp:posOffset>-548640</wp:posOffset>
                </wp:positionH>
                <wp:positionV relativeFrom="paragraph">
                  <wp:posOffset>4723130</wp:posOffset>
                </wp:positionV>
                <wp:extent cx="4216400" cy="772795"/>
                <wp:effectExtent l="0" t="0" r="0" b="190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6400" cy="772795"/>
                        </a:xfrm>
                        <a:prstGeom prst="rect">
                          <a:avLst/>
                        </a:prstGeom>
                        <a:solidFill>
                          <a:srgbClr val="007DA8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8B1176" w14:textId="7313A004" w:rsidR="006F2442" w:rsidRPr="00875EF6" w:rsidRDefault="00875EF6" w:rsidP="006F2442">
                            <w:pPr>
                              <w:jc w:val="center"/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FFFFFF" w:themeColor="background1"/>
                                <w:spacing w:val="-20"/>
                                <w:sz w:val="96"/>
                                <w:szCs w:val="96"/>
                              </w:rPr>
                            </w:pPr>
                            <w:r w:rsidRPr="00875EF6"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FFFFFF" w:themeColor="background1"/>
                                <w:spacing w:val="-20"/>
                                <w:sz w:val="96"/>
                                <w:szCs w:val="96"/>
                              </w:rPr>
                              <w:t>I</w:t>
                            </w:r>
                            <w:r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FFFFFF" w:themeColor="background1"/>
                                <w:spacing w:val="-20"/>
                                <w:sz w:val="96"/>
                                <w:szCs w:val="96"/>
                              </w:rPr>
                              <w:t xml:space="preserve"> A</w:t>
                            </w:r>
                            <w:r w:rsidRPr="00875EF6"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FFFFFF" w:themeColor="background1"/>
                                <w:spacing w:val="-20"/>
                                <w:sz w:val="96"/>
                                <w:szCs w:val="96"/>
                              </w:rPr>
                              <w:t xml:space="preserve">M HOLDING A 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75ADE" id="_x0000_s1037" type="#_x0000_t202" style="position:absolute;margin-left:-43.2pt;margin-top:371.9pt;width:332pt;height:60.8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" fillcolor="#007da8" stroked="f">
                <v:textbox inset="2mm,2mm,2mm,2mm">
                  <w:txbxContent>
                    <w:p w14:paraId="3E8B1176" w14:textId="7313A004" w:rsidR="006F2442" w:rsidRPr="00875EF6" w:rsidRDefault="00875EF6" w:rsidP="006F2442">
                      <w:pPr>
                        <w:jc w:val="center"/>
                        <w:rPr>
                          <w:rFonts w:ascii="Arial Narrow" w:hAnsi="Arial Narrow" w:cs="Arial (Body CS)"/>
                          <w:b/>
                          <w:bCs/>
                          <w:color w:val="FFFFFF" w:themeColor="background1"/>
                          <w:spacing w:val="-20"/>
                          <w:sz w:val="96"/>
                          <w:szCs w:val="96"/>
                        </w:rPr>
                      </w:pPr>
                      <w:r w:rsidRPr="00875EF6">
                        <w:rPr>
                          <w:rFonts w:ascii="Arial Narrow" w:hAnsi="Arial Narrow" w:cs="Arial (Body CS)"/>
                          <w:b/>
                          <w:bCs/>
                          <w:color w:val="FFFFFF" w:themeColor="background1"/>
                          <w:spacing w:val="-20"/>
                          <w:sz w:val="96"/>
                          <w:szCs w:val="96"/>
                        </w:rPr>
                        <w:t>I</w:t>
                      </w:r>
                      <w:r>
                        <w:rPr>
                          <w:rFonts w:ascii="Arial Narrow" w:hAnsi="Arial Narrow" w:cs="Arial (Body CS)"/>
                          <w:b/>
                          <w:bCs/>
                          <w:color w:val="FFFFFF" w:themeColor="background1"/>
                          <w:spacing w:val="-20"/>
                          <w:sz w:val="96"/>
                          <w:szCs w:val="96"/>
                        </w:rPr>
                        <w:t xml:space="preserve"> A</w:t>
                      </w:r>
                      <w:r w:rsidRPr="00875EF6">
                        <w:rPr>
                          <w:rFonts w:ascii="Arial Narrow" w:hAnsi="Arial Narrow" w:cs="Arial (Body CS)"/>
                          <w:b/>
                          <w:bCs/>
                          <w:color w:val="FFFFFF" w:themeColor="background1"/>
                          <w:spacing w:val="-20"/>
                          <w:sz w:val="96"/>
                          <w:szCs w:val="96"/>
                        </w:rPr>
                        <w:t xml:space="preserve">M HOLDING 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6CBA" w:rsidRPr="006F2442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D2F5A8C" wp14:editId="5CB14343">
                <wp:simplePos x="0" y="0"/>
                <wp:positionH relativeFrom="column">
                  <wp:posOffset>-563245</wp:posOffset>
                </wp:positionH>
                <wp:positionV relativeFrom="paragraph">
                  <wp:posOffset>5496560</wp:posOffset>
                </wp:positionV>
                <wp:extent cx="5359400" cy="80137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9400" cy="801370"/>
                        </a:xfrm>
                        <a:prstGeom prst="rect">
                          <a:avLst/>
                        </a:prstGeom>
                        <a:solidFill>
                          <a:srgbClr val="EBEDE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17312E" w14:textId="477E43BA" w:rsidR="00875EF6" w:rsidRPr="00875EF6" w:rsidRDefault="00875EF6" w:rsidP="00875EF6">
                            <w:pPr>
                              <w:jc w:val="both"/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054B70"/>
                                <w:spacing w:val="-20"/>
                                <w:sz w:val="96"/>
                                <w:szCs w:val="96"/>
                              </w:rPr>
                            </w:pPr>
                            <w:r w:rsidRPr="00875EF6">
                              <w:rPr>
                                <w:rFonts w:ascii="Arial Narrow" w:hAnsi="Arial Narrow" w:cs="Arial (Body CS)"/>
                                <w:b/>
                                <w:bCs/>
                                <w:color w:val="054B70"/>
                                <w:spacing w:val="-20"/>
                                <w:sz w:val="96"/>
                                <w:szCs w:val="96"/>
                              </w:rPr>
                              <w:t>TYPE EVENT HERE</w:t>
                            </w:r>
                          </w:p>
                        </w:txbxContent>
                      </wps:txbx>
                      <wps:bodyPr rot="0" vert="horz" wrap="square" lIns="108000" tIns="72000" rIns="72000" bIns="72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F5A8C" id="_x0000_s1038" type="#_x0000_t202" style="position:absolute;margin-left:-44.35pt;margin-top:432.8pt;width:422pt;height:63.1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" fillcolor="#ebedeb" stroked="f">
                <v:textbox inset="3mm,2mm,2mm,2mm">
                  <w:txbxContent>
                    <w:p w14:paraId="1517312E" w14:textId="477E43BA" w:rsidR="00875EF6" w:rsidRPr="00875EF6" w:rsidRDefault="00875EF6" w:rsidP="00875EF6">
                      <w:pPr>
                        <w:jc w:val="both"/>
                        <w:rPr>
                          <w:rFonts w:ascii="Arial Narrow" w:hAnsi="Arial Narrow" w:cs="Arial (Body CS)"/>
                          <w:b/>
                          <w:bCs/>
                          <w:color w:val="054B70"/>
                          <w:spacing w:val="-20"/>
                          <w:sz w:val="96"/>
                          <w:szCs w:val="96"/>
                        </w:rPr>
                      </w:pPr>
                      <w:r w:rsidRPr="00875EF6">
                        <w:rPr>
                          <w:rFonts w:ascii="Arial Narrow" w:hAnsi="Arial Narrow" w:cs="Arial (Body CS)"/>
                          <w:b/>
                          <w:bCs/>
                          <w:color w:val="054B70"/>
                          <w:spacing w:val="-20"/>
                          <w:sz w:val="96"/>
                          <w:szCs w:val="96"/>
                        </w:rPr>
                        <w:t>TYPE EVENT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6CBA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2CC5E5" wp14:editId="4136463E">
                <wp:simplePos x="0" y="0"/>
                <wp:positionH relativeFrom="column">
                  <wp:posOffset>3441407</wp:posOffset>
                </wp:positionH>
                <wp:positionV relativeFrom="paragraph">
                  <wp:posOffset>-1202397</wp:posOffset>
                </wp:positionV>
                <wp:extent cx="5044965" cy="1967843"/>
                <wp:effectExtent l="0" t="0" r="0" b="12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4965" cy="196784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51585" id="Rectangle 5" o:spid="_x0000_s1026" style="position:absolute;margin-left:271pt;margin-top:-94.7pt;width:397.25pt;height:154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" fillcolor="white [3212]" stroked="f" strokeweight="1pt"/>
            </w:pict>
          </mc:Fallback>
        </mc:AlternateContent>
      </w:r>
    </w:p>
    <w:sectPr w:rsidR="00606BC2" w:rsidRPr="009E460F" w:rsidSect="00875EF6">
      <w:pgSz w:w="11906" w:h="16838"/>
      <w:pgMar w:top="1440" w:right="1440" w:bottom="751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lare Waring" w:date="2022-11-28T15:58:00Z" w:initials="CW">
    <w:p w14:paraId="34E5D9B9" w14:textId="77777777" w:rsidR="001A1085" w:rsidRDefault="001A1085" w:rsidP="00FC1714">
      <w:r>
        <w:rPr>
          <w:rStyle w:val="CommentReference"/>
        </w:rPr>
        <w:annotationRef/>
      </w:r>
      <w:r>
        <w:rPr>
          <w:sz w:val="20"/>
          <w:szCs w:val="20"/>
        </w:rPr>
        <w:t>For guidance on how to add a QR code, follow this link:</w:t>
      </w:r>
    </w:p>
    <w:p w14:paraId="6288CF5A" w14:textId="77777777" w:rsidR="001A1085" w:rsidRDefault="001A1085" w:rsidP="00FC1714">
      <w:r>
        <w:rPr>
          <w:sz w:val="20"/>
          <w:szCs w:val="20"/>
          <w:u w:val="single"/>
        </w:rPr>
        <w:t>https://help.enthuse.com/en/articles/5466888-creating-qr-cod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288CF5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2F591F" w16cex:dateUtc="2022-11-28T15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288CF5A" w16cid:durableId="272F591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604CE"/>
    <w:multiLevelType w:val="hybridMultilevel"/>
    <w:tmpl w:val="EF8205E2"/>
    <w:lvl w:ilvl="0" w:tplc="D0829C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9D2588"/>
    <w:multiLevelType w:val="hybridMultilevel"/>
    <w:tmpl w:val="61380B5A"/>
    <w:lvl w:ilvl="0" w:tplc="D0829C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7475060">
    <w:abstractNumId w:val="1"/>
  </w:num>
  <w:num w:numId="2" w16cid:durableId="185129352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lare Waring">
    <w15:presenceInfo w15:providerId="Windows Live" w15:userId="773fc6637ad24f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3"/>
  <w:drawingGridVerticalSpacing w:val="113"/>
  <w:displayHorizontalDrawingGridEvery w:val="5"/>
  <w:displayVerticalDrawingGridEvery w:val="5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tTQ2MDKyMDe0MDFS0lEKTi0uzszPAykwrgUADeQ/4SwAAAA="/>
  </w:docVars>
  <w:rsids>
    <w:rsidRoot w:val="009E460F"/>
    <w:rsid w:val="000363E9"/>
    <w:rsid w:val="000721AC"/>
    <w:rsid w:val="00075641"/>
    <w:rsid w:val="00087842"/>
    <w:rsid w:val="000E11F2"/>
    <w:rsid w:val="001007CC"/>
    <w:rsid w:val="001447A9"/>
    <w:rsid w:val="00190A82"/>
    <w:rsid w:val="00194BF5"/>
    <w:rsid w:val="001A1057"/>
    <w:rsid w:val="001A1085"/>
    <w:rsid w:val="001E7E89"/>
    <w:rsid w:val="00241BBD"/>
    <w:rsid w:val="00274E69"/>
    <w:rsid w:val="002A0986"/>
    <w:rsid w:val="002A1496"/>
    <w:rsid w:val="00332930"/>
    <w:rsid w:val="00362382"/>
    <w:rsid w:val="00381391"/>
    <w:rsid w:val="003B4006"/>
    <w:rsid w:val="003F68DD"/>
    <w:rsid w:val="00424113"/>
    <w:rsid w:val="0045473E"/>
    <w:rsid w:val="004F6B5D"/>
    <w:rsid w:val="004F736B"/>
    <w:rsid w:val="00541A18"/>
    <w:rsid w:val="005A7201"/>
    <w:rsid w:val="00606BC2"/>
    <w:rsid w:val="00626D5A"/>
    <w:rsid w:val="00695A84"/>
    <w:rsid w:val="006B4D86"/>
    <w:rsid w:val="006B6A8E"/>
    <w:rsid w:val="006E3229"/>
    <w:rsid w:val="006F2442"/>
    <w:rsid w:val="0070738B"/>
    <w:rsid w:val="0071577E"/>
    <w:rsid w:val="00784912"/>
    <w:rsid w:val="007B3589"/>
    <w:rsid w:val="007C19EA"/>
    <w:rsid w:val="0081047E"/>
    <w:rsid w:val="0081579B"/>
    <w:rsid w:val="00836190"/>
    <w:rsid w:val="00875EF6"/>
    <w:rsid w:val="008B4332"/>
    <w:rsid w:val="008C01CB"/>
    <w:rsid w:val="008D0C52"/>
    <w:rsid w:val="00983FF8"/>
    <w:rsid w:val="009E460F"/>
    <w:rsid w:val="00A06DF2"/>
    <w:rsid w:val="00A10F20"/>
    <w:rsid w:val="00A52FBA"/>
    <w:rsid w:val="00A54572"/>
    <w:rsid w:val="00A9264A"/>
    <w:rsid w:val="00AD0520"/>
    <w:rsid w:val="00AD5B18"/>
    <w:rsid w:val="00AF5BAB"/>
    <w:rsid w:val="00B0005D"/>
    <w:rsid w:val="00B307B5"/>
    <w:rsid w:val="00B32127"/>
    <w:rsid w:val="00B546BA"/>
    <w:rsid w:val="00BA2ABB"/>
    <w:rsid w:val="00BD5EA7"/>
    <w:rsid w:val="00BD65F9"/>
    <w:rsid w:val="00BF0E79"/>
    <w:rsid w:val="00C4119D"/>
    <w:rsid w:val="00C8255F"/>
    <w:rsid w:val="00C96CBA"/>
    <w:rsid w:val="00CA31D6"/>
    <w:rsid w:val="00CB7B5D"/>
    <w:rsid w:val="00CC7177"/>
    <w:rsid w:val="00CF5645"/>
    <w:rsid w:val="00D16C0C"/>
    <w:rsid w:val="00D321FE"/>
    <w:rsid w:val="00D408D3"/>
    <w:rsid w:val="00D40C17"/>
    <w:rsid w:val="00D4355D"/>
    <w:rsid w:val="00D66B20"/>
    <w:rsid w:val="00D85814"/>
    <w:rsid w:val="00E04EE3"/>
    <w:rsid w:val="00E11279"/>
    <w:rsid w:val="00E12515"/>
    <w:rsid w:val="00E14801"/>
    <w:rsid w:val="00E262AF"/>
    <w:rsid w:val="00E628D0"/>
    <w:rsid w:val="00E7558E"/>
    <w:rsid w:val="00E80168"/>
    <w:rsid w:val="00ED14D4"/>
    <w:rsid w:val="00F32DED"/>
    <w:rsid w:val="00F42A3B"/>
    <w:rsid w:val="00F443B3"/>
    <w:rsid w:val="00F50AE3"/>
    <w:rsid w:val="00F87D17"/>
    <w:rsid w:val="00F92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A9145"/>
  <w15:chartTrackingRefBased/>
  <w15:docId w15:val="{FD230E96-2728-4208-A7AA-72CBA465A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A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8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57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79B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875EF6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p1">
    <w:name w:val="p1"/>
    <w:basedOn w:val="Normal"/>
    <w:rsid w:val="00875EF6"/>
    <w:pPr>
      <w:spacing w:before="128" w:after="0" w:line="240" w:lineRule="auto"/>
    </w:pPr>
    <w:rPr>
      <w:rFonts w:ascii="Arial" w:eastAsia="Times New Roman" w:hAnsi="Arial" w:cs="Arial"/>
      <w:color w:val="00267C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875EF6"/>
  </w:style>
  <w:style w:type="character" w:styleId="CommentReference">
    <w:name w:val="annotation reference"/>
    <w:basedOn w:val="DefaultParagraphFont"/>
    <w:uiPriority w:val="99"/>
    <w:semiHidden/>
    <w:unhideWhenUsed/>
    <w:rsid w:val="001A10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10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10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0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0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37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8/08/relationships/commentsExtensible" Target="commentsExtensible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customXml" Target="../customXml/item4.xml"/><Relationship Id="rId9" Type="http://schemas.openxmlformats.org/officeDocument/2006/relationships/comments" Target="comment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D54D5C9BE89642A3786BFCD2CB29A5" ma:contentTypeVersion="5" ma:contentTypeDescription="Create a new document." ma:contentTypeScope="" ma:versionID="93cba6d69e211f3f0f0e26900e1837b7">
  <xsd:schema xmlns:xsd="http://www.w3.org/2001/XMLSchema" xmlns:xs="http://www.w3.org/2001/XMLSchema" xmlns:p="http://schemas.microsoft.com/office/2006/metadata/properties" xmlns:ns2="d3b2315f-25a0-436d-905e-d68f5226c9d4" xmlns:ns3="02dd8afe-9582-4754-8bbd-186e736acca9" targetNamespace="http://schemas.microsoft.com/office/2006/metadata/properties" ma:root="true" ma:fieldsID="70d1e2c668bde047a17c543b5a20b09e" ns2:_="" ns3:_="">
    <xsd:import namespace="d3b2315f-25a0-436d-905e-d68f5226c9d4"/>
    <xsd:import namespace="02dd8afe-9582-4754-8bbd-186e736acc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2315f-25a0-436d-905e-d68f5226c9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dd8afe-9582-4754-8bbd-186e736acc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162457-B8FA-B842-8A01-9319F6A73F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7EB55B-C0CE-4E7D-BA9B-4081C499C0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b2315f-25a0-436d-905e-d68f5226c9d4"/>
    <ds:schemaRef ds:uri="02dd8afe-9582-4754-8bbd-186e736acc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8E3B44-C1F5-496C-88A4-B8C3099BBBB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4B7FE2-074B-47B1-8664-851E27573A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lie Carne</dc:creator>
  <cp:keywords/>
  <dc:description/>
  <cp:lastModifiedBy>Claire Mortimer</cp:lastModifiedBy>
  <cp:revision>2</cp:revision>
  <dcterms:created xsi:type="dcterms:W3CDTF">2023-10-09T11:56:00Z</dcterms:created>
  <dcterms:modified xsi:type="dcterms:W3CDTF">2023-10-09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D54D5C9BE89642A3786BFCD2CB29A5</vt:lpwstr>
  </property>
  <property fmtid="{D5CDD505-2E9C-101B-9397-08002B2CF9AE}" pid="3" name="GrammarlyDocumentId">
    <vt:lpwstr>b4582a6b1801d31be2f06838120aa1e4112cab1184bffac5b5a09bc1802c9126</vt:lpwstr>
  </property>
</Properties>
</file>